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62C88" w14:textId="48D21BCD" w:rsidR="009D2444" w:rsidRPr="00DA5A7C" w:rsidRDefault="009D2444" w:rsidP="009D2444">
      <w:r w:rsidRPr="006268A4">
        <w:t xml:space="preserve">{{p include_docx_template('include_caption.docx',caption_title = "Defendant’s Motion to </w:t>
      </w:r>
      <w:r w:rsidRPr="00DA5A7C">
        <w:t>Set Aside Judgment</w:t>
      </w:r>
      <w:r w:rsidRPr="006268A4">
        <w:t>") }}</w:t>
      </w:r>
    </w:p>
    <w:p w14:paraId="76C7463A" w14:textId="77777777" w:rsidR="009D2444" w:rsidRPr="00DA5A7C" w:rsidRDefault="009D2444" w:rsidP="009D2444">
      <w:pPr>
        <w:spacing w:before="240" w:after="240" w:line="480" w:lineRule="auto"/>
      </w:pPr>
      <w:r w:rsidRPr="00DA5A7C">
        <w:tab/>
        <w:t xml:space="preserve">COMES NOW, Defendant, {{ users[0].name }}, and for their Motion to Set Aside Judgment pursuant to Missouri Supreme Court Rule 75.01 state as follows: </w:t>
      </w:r>
    </w:p>
    <w:p w14:paraId="55DE23C4" w14:textId="4CBA6D83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 xml:space="preserve">A judgment in this matter was entered on </w:t>
      </w:r>
      <w:r w:rsidR="00A61B0A">
        <w:t xml:space="preserve">{% if </w:t>
      </w:r>
      <w:r w:rsidR="00A61B0A" w:rsidRPr="00A61B0A">
        <w:t xml:space="preserve">final_judgment </w:t>
      </w:r>
      <w:r w:rsidR="00A61B0A">
        <w:t>%}</w:t>
      </w:r>
      <w:r w:rsidRPr="00DA5A7C">
        <w:t>{{ judgment_date }}</w:t>
      </w:r>
      <w:r w:rsidR="00A61B0A">
        <w:t>{% else %}________________{% endif %}</w:t>
      </w:r>
      <w:r w:rsidRPr="00DA5A7C">
        <w:t>.</w:t>
      </w:r>
    </w:p>
    <w:p w14:paraId="460F0A6B" w14:textId="7777777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 xml:space="preserve">Plaintiff filed their petition on {{ petition_date }}. </w:t>
      </w:r>
    </w:p>
    <w:p w14:paraId="4ECDBE06" w14:textId="22A2D857" w:rsidR="009D2444" w:rsidRPr="00DA5A7C" w:rsidRDefault="009D2444" w:rsidP="009D2444">
      <w:pPr>
        <w:numPr>
          <w:ilvl w:val="0"/>
          <w:numId w:val="6"/>
        </w:numPr>
        <w:spacing w:line="480" w:lineRule="auto"/>
      </w:pPr>
      <w:r w:rsidRPr="00DA5A7C">
        <w:t xml:space="preserve">{{ </w:t>
      </w:r>
      <w:r w:rsidR="00992304">
        <w:t>supporting_</w:t>
      </w:r>
      <w:r w:rsidRPr="00DA5A7C">
        <w:t>statement }}</w:t>
      </w:r>
    </w:p>
    <w:p w14:paraId="0122D692" w14:textId="476F6EF7" w:rsidR="009D2444" w:rsidRPr="00DA5A7C" w:rsidRDefault="009D2444" w:rsidP="009D2444">
      <w:pPr>
        <w:spacing w:before="240" w:after="240" w:line="480" w:lineRule="auto"/>
        <w:ind w:firstLine="720"/>
      </w:pPr>
      <w:r w:rsidRPr="00DA5A7C">
        <w:t xml:space="preserve">WHEREFORE, Defendant prays for an order of this Court </w:t>
      </w:r>
      <w:r w:rsidR="001220CD">
        <w:t>to set</w:t>
      </w:r>
      <w:r w:rsidRPr="00DA5A7C">
        <w:t xml:space="preserve"> aside the judgment entered in this matter on </w:t>
      </w:r>
      <w:r w:rsidR="00A61B0A">
        <w:t xml:space="preserve">{% if </w:t>
      </w:r>
      <w:r w:rsidR="00A61B0A" w:rsidRPr="00A61B0A">
        <w:t xml:space="preserve">final_judgment </w:t>
      </w:r>
      <w:r w:rsidR="00A61B0A">
        <w:t>%}</w:t>
      </w:r>
      <w:r w:rsidR="00A61B0A" w:rsidRPr="00DA5A7C">
        <w:t>{{ judgment_date }}</w:t>
      </w:r>
      <w:r w:rsidR="00A61B0A">
        <w:t>{% else %}________________{% endif %}</w:t>
      </w:r>
      <w:r w:rsidRPr="00DA5A7C">
        <w:t>, as to past due rent and late fees; and for such other and further relief as the Court deems just and proper.</w:t>
      </w:r>
    </w:p>
    <w:p w14:paraId="308E4242" w14:textId="77777777" w:rsidR="009D2444" w:rsidRPr="00DA5A7C" w:rsidRDefault="009D2444" w:rsidP="009D2444"/>
    <w:p w14:paraId="379847AE" w14:textId="4021665F" w:rsidR="000727A0" w:rsidRDefault="009D2444" w:rsidP="009D2444">
      <w:r w:rsidRPr="00DA5A7C">
        <w:t>{{p include_docx_template('include_signature.docx', certificate_of_service_type = “short”) }}</w:t>
      </w:r>
    </w:p>
    <w:sectPr w:rsidR="000727A0" w:rsidSect="009A13B6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88660" w14:textId="77777777" w:rsidR="009A13B6" w:rsidRDefault="009A13B6" w:rsidP="00D74A54">
      <w:r>
        <w:separator/>
      </w:r>
    </w:p>
  </w:endnote>
  <w:endnote w:type="continuationSeparator" w:id="0">
    <w:p w14:paraId="0AB050D3" w14:textId="77777777" w:rsidR="009A13B6" w:rsidRDefault="009A13B6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B50B0" w14:textId="77777777" w:rsidR="000727A0" w:rsidRDefault="000727A0" w:rsidP="000727A0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6336FFE" w14:textId="18782283" w:rsidR="005C6B77" w:rsidRPr="000727A0" w:rsidRDefault="000727A0" w:rsidP="000727A0">
    <w:pPr>
      <w:pStyle w:val="Footer"/>
      <w:tabs>
        <w:tab w:val="left" w:pos="5760"/>
      </w:tabs>
    </w:pPr>
    <w:r>
      <w:drawing>
        <wp:inline distT="0" distB="0" distL="0" distR="0" wp14:anchorId="53CAF953" wp14:editId="2CCBCC55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839D" w14:textId="670A4F57" w:rsidR="000727A0" w:rsidRPr="00E8470A" w:rsidRDefault="00E8470A" w:rsidP="00E8470A">
    <w:pPr>
      <w:pStyle w:val="Footer"/>
    </w:pPr>
    <w:r w:rsidRPr="00E8470A">
      <w:tab/>
    </w:r>
    <w:r w:rsidRPr="00E8470A">
      <w:fldChar w:fldCharType="begin"/>
    </w:r>
    <w:r w:rsidRPr="00E8470A">
      <w:instrText>PAGE</w:instrText>
    </w:r>
    <w:r w:rsidRPr="00E8470A">
      <w:fldChar w:fldCharType="separate"/>
    </w:r>
    <w:r w:rsidRPr="00E8470A">
      <w:t>1</w:t>
    </w:r>
    <w:r w:rsidRPr="00E8470A">
      <w:fldChar w:fldCharType="end"/>
    </w:r>
    <w:r w:rsidRPr="00E8470A">
      <w:t xml:space="preserve"> of </w:t>
    </w:r>
    <w:r w:rsidRPr="00E8470A">
      <w:fldChar w:fldCharType="begin"/>
    </w:r>
    <w:r w:rsidRPr="00E8470A">
      <w:instrText>NUMPAGES</w:instrText>
    </w:r>
    <w:r w:rsidRPr="00E8470A">
      <w:fldChar w:fldCharType="separate"/>
    </w:r>
    <w:r w:rsidRPr="00E8470A">
      <w:t>19</w:t>
    </w:r>
    <w:r w:rsidRPr="00E8470A">
      <w:fldChar w:fldCharType="end"/>
    </w:r>
    <w:r w:rsidRPr="00E8470A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A76FD" w14:textId="77777777" w:rsidR="009A13B6" w:rsidRDefault="009A13B6" w:rsidP="00D74A54">
      <w:r>
        <w:separator/>
      </w:r>
    </w:p>
  </w:footnote>
  <w:footnote w:type="continuationSeparator" w:id="0">
    <w:p w14:paraId="522DD321" w14:textId="77777777" w:rsidR="009A13B6" w:rsidRDefault="009A13B6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770E08" w14:textId="7EBA4CF0" w:rsidR="000727A0" w:rsidRDefault="000727A0">
    <w:pPr>
      <w:pStyle w:val="Header"/>
    </w:pPr>
    <w:r>
      <w:drawing>
        <wp:inline distT="0" distB="0" distL="0" distR="0" wp14:anchorId="0B288EF6" wp14:editId="2E0130CF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D3968EF" w14:textId="77777777" w:rsidR="000727A0" w:rsidRDefault="000727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C7D1E"/>
    <w:multiLevelType w:val="hybridMultilevel"/>
    <w:tmpl w:val="B43E4D8E"/>
    <w:lvl w:ilvl="0" w:tplc="74FEC5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15198081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2649"/>
    <w:rsid w:val="00066641"/>
    <w:rsid w:val="000671BD"/>
    <w:rsid w:val="000727A0"/>
    <w:rsid w:val="00081EE6"/>
    <w:rsid w:val="00090C71"/>
    <w:rsid w:val="00092638"/>
    <w:rsid w:val="00097BA1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220CD"/>
    <w:rsid w:val="00130474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805EE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3430"/>
    <w:rsid w:val="00464582"/>
    <w:rsid w:val="004665E5"/>
    <w:rsid w:val="0047313B"/>
    <w:rsid w:val="00494E1D"/>
    <w:rsid w:val="004A3378"/>
    <w:rsid w:val="004B4B01"/>
    <w:rsid w:val="004E49B8"/>
    <w:rsid w:val="00521E7B"/>
    <w:rsid w:val="00521F6F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338DF"/>
    <w:rsid w:val="00633C1C"/>
    <w:rsid w:val="00655FDE"/>
    <w:rsid w:val="0065733B"/>
    <w:rsid w:val="00662BE0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6034A"/>
    <w:rsid w:val="0096598A"/>
    <w:rsid w:val="00972059"/>
    <w:rsid w:val="00992304"/>
    <w:rsid w:val="0099487F"/>
    <w:rsid w:val="009A13B6"/>
    <w:rsid w:val="009B1FAF"/>
    <w:rsid w:val="009B574E"/>
    <w:rsid w:val="009D2444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61B0A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C4449"/>
    <w:rsid w:val="00BD062E"/>
    <w:rsid w:val="00BE0C1E"/>
    <w:rsid w:val="00BE222E"/>
    <w:rsid w:val="00BF4F9C"/>
    <w:rsid w:val="00C13869"/>
    <w:rsid w:val="00C139AE"/>
    <w:rsid w:val="00C13A85"/>
    <w:rsid w:val="00C2312C"/>
    <w:rsid w:val="00C508C1"/>
    <w:rsid w:val="00C54CD2"/>
    <w:rsid w:val="00C723BE"/>
    <w:rsid w:val="00CA087C"/>
    <w:rsid w:val="00CA1581"/>
    <w:rsid w:val="00CA15C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5BB"/>
    <w:rsid w:val="00DF4AF6"/>
    <w:rsid w:val="00E165ED"/>
    <w:rsid w:val="00E2445C"/>
    <w:rsid w:val="00E50E6C"/>
    <w:rsid w:val="00E524E2"/>
    <w:rsid w:val="00E6198E"/>
    <w:rsid w:val="00E637B1"/>
    <w:rsid w:val="00E66A96"/>
    <w:rsid w:val="00E73FBC"/>
    <w:rsid w:val="00E8224B"/>
    <w:rsid w:val="00E8470A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478C6"/>
    <w:rsid w:val="00F50B67"/>
    <w:rsid w:val="00F64F42"/>
    <w:rsid w:val="00F711A1"/>
    <w:rsid w:val="00F721E3"/>
    <w:rsid w:val="00F80D02"/>
    <w:rsid w:val="00F84A55"/>
    <w:rsid w:val="00F87DEE"/>
    <w:rsid w:val="00F94546"/>
    <w:rsid w:val="00F95EA0"/>
    <w:rsid w:val="00F97615"/>
    <w:rsid w:val="00FA2670"/>
    <w:rsid w:val="00FA2855"/>
    <w:rsid w:val="00FD214C"/>
    <w:rsid w:val="00FD3B2C"/>
    <w:rsid w:val="00FE6EFD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’s Motion to Set Aside Judgment</dc:title>
  <dc:subject/>
  <dc:creator/>
  <cp:keywords/>
  <dc:description/>
  <cp:lastModifiedBy/>
  <cp:revision>1</cp:revision>
  <dcterms:created xsi:type="dcterms:W3CDTF">2024-02-29T17:42:00Z</dcterms:created>
  <dcterms:modified xsi:type="dcterms:W3CDTF">2024-02-29T17:46:00Z</dcterms:modified>
  <cp:category/>
</cp:coreProperties>
</file>